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F83801" w14:textId="1B5008CD" w:rsidR="00935489" w:rsidRDefault="00C97840">
      <w:pPr>
        <w:spacing w:line="360" w:lineRule="auto"/>
      </w:pPr>
      <w:r>
        <w:t>Additional file 4</w:t>
      </w:r>
      <w:r w:rsidR="00323609">
        <w:t>.</w:t>
      </w:r>
      <w:r w:rsidR="00323609">
        <w:rPr>
          <w:rFonts w:hint="eastAsia"/>
        </w:rPr>
        <w:t xml:space="preserve"> </w:t>
      </w:r>
      <w:r w:rsidR="00323609">
        <w:t>Relationship between Cyclin E and clinicopathological features</w:t>
      </w:r>
      <w:r>
        <w:t>.</w:t>
      </w:r>
    </w:p>
    <w:p w14:paraId="618932E3" w14:textId="77777777" w:rsidR="00935489" w:rsidRDefault="00323609">
      <w:pPr>
        <w:spacing w:line="360" w:lineRule="auto"/>
        <w:rPr>
          <w:b/>
          <w:bCs/>
        </w:rPr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>Age</w:t>
      </w:r>
    </w:p>
    <w:p w14:paraId="677214F7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5F5A014B" wp14:editId="1AF08579">
            <wp:extent cx="6833870" cy="1695450"/>
            <wp:effectExtent l="0" t="0" r="8890" b="11430"/>
            <wp:docPr id="1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3387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B3427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>. Disease stage</w:t>
      </w:r>
    </w:p>
    <w:p w14:paraId="432C8FA3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183D23AA" wp14:editId="7C8DE6C7">
            <wp:extent cx="6835775" cy="1727835"/>
            <wp:effectExtent l="0" t="0" r="6985" b="9525"/>
            <wp:docPr id="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3577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F4765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3</w:t>
      </w:r>
      <w:r>
        <w:rPr>
          <w:b/>
          <w:bCs/>
        </w:rPr>
        <w:t>. ER status</w:t>
      </w:r>
    </w:p>
    <w:p w14:paraId="56B2A5BD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6ADB5F12" wp14:editId="7CDB1C43">
            <wp:extent cx="6833870" cy="2543175"/>
            <wp:effectExtent l="0" t="0" r="8890" b="1905"/>
            <wp:docPr id="1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3387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D1868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4</w:t>
      </w:r>
      <w:r>
        <w:rPr>
          <w:b/>
          <w:bCs/>
        </w:rPr>
        <w:t>. PR status</w:t>
      </w:r>
    </w:p>
    <w:p w14:paraId="25EE11F8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7CD837BD" wp14:editId="0DDF422D">
            <wp:extent cx="6833870" cy="1695450"/>
            <wp:effectExtent l="0" t="0" r="8890" b="11430"/>
            <wp:docPr id="1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3387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415CF" w14:textId="77777777" w:rsidR="00935489" w:rsidRDefault="00935489">
      <w:pPr>
        <w:spacing w:line="360" w:lineRule="auto"/>
        <w:rPr>
          <w:b/>
          <w:bCs/>
        </w:rPr>
      </w:pPr>
    </w:p>
    <w:p w14:paraId="1E358150" w14:textId="77777777" w:rsidR="00935489" w:rsidRDefault="00935489">
      <w:pPr>
        <w:spacing w:line="360" w:lineRule="auto"/>
        <w:rPr>
          <w:b/>
          <w:bCs/>
        </w:rPr>
      </w:pPr>
    </w:p>
    <w:p w14:paraId="05AEAF1C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5</w:t>
      </w:r>
      <w:r>
        <w:rPr>
          <w:b/>
          <w:bCs/>
        </w:rPr>
        <w:t>. Menopausal status</w:t>
      </w:r>
    </w:p>
    <w:p w14:paraId="19807EDF" w14:textId="77777777" w:rsidR="00935489" w:rsidRDefault="00323609">
      <w:pPr>
        <w:spacing w:line="360" w:lineRule="auto"/>
        <w:jc w:val="left"/>
      </w:pPr>
      <w:r>
        <w:rPr>
          <w:noProof/>
        </w:rPr>
        <w:drawing>
          <wp:inline distT="0" distB="0" distL="114300" distR="114300" wp14:anchorId="48FA7D35" wp14:editId="4CA23152">
            <wp:extent cx="6833870" cy="1468755"/>
            <wp:effectExtent l="0" t="0" r="8890" b="9525"/>
            <wp:docPr id="1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387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FDF3D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6</w:t>
      </w:r>
      <w:r>
        <w:rPr>
          <w:b/>
          <w:bCs/>
        </w:rPr>
        <w:t>. Histologic Grade</w:t>
      </w:r>
    </w:p>
    <w:p w14:paraId="37742A23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054AF32E" wp14:editId="275FDDC4">
            <wp:extent cx="6839585" cy="1717675"/>
            <wp:effectExtent l="0" t="0" r="3175" b="4445"/>
            <wp:docPr id="1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9585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147AB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7</w:t>
      </w:r>
      <w:r>
        <w:rPr>
          <w:b/>
          <w:bCs/>
        </w:rPr>
        <w:t>. Histological type</w:t>
      </w:r>
    </w:p>
    <w:p w14:paraId="40A76BD9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23CB6892" wp14:editId="4D775DA3">
            <wp:extent cx="6833870" cy="1467485"/>
            <wp:effectExtent l="0" t="0" r="8890" b="10795"/>
            <wp:docPr id="1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3870" cy="146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14011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8</w:t>
      </w:r>
      <w:r>
        <w:rPr>
          <w:b/>
          <w:bCs/>
        </w:rPr>
        <w:t>. Lymph node status</w:t>
      </w:r>
    </w:p>
    <w:p w14:paraId="6963BD04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775023AF" wp14:editId="5875D8E0">
            <wp:extent cx="6835775" cy="2311400"/>
            <wp:effectExtent l="0" t="0" r="6985" b="5080"/>
            <wp:docPr id="1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35775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73193" w14:textId="77777777" w:rsidR="00935489" w:rsidRDefault="00935489">
      <w:pPr>
        <w:spacing w:line="360" w:lineRule="auto"/>
        <w:rPr>
          <w:b/>
          <w:bCs/>
        </w:rPr>
      </w:pPr>
    </w:p>
    <w:p w14:paraId="56159630" w14:textId="77777777" w:rsidR="00935489" w:rsidRDefault="00935489">
      <w:pPr>
        <w:spacing w:line="360" w:lineRule="auto"/>
        <w:rPr>
          <w:b/>
          <w:bCs/>
        </w:rPr>
      </w:pPr>
    </w:p>
    <w:p w14:paraId="152F9BB6" w14:textId="77777777" w:rsidR="00935489" w:rsidRDefault="00935489">
      <w:pPr>
        <w:spacing w:line="360" w:lineRule="auto"/>
        <w:rPr>
          <w:b/>
          <w:bCs/>
        </w:rPr>
      </w:pPr>
    </w:p>
    <w:p w14:paraId="5E755AA6" w14:textId="77777777" w:rsidR="00935489" w:rsidRDefault="00935489">
      <w:pPr>
        <w:spacing w:line="360" w:lineRule="auto"/>
        <w:rPr>
          <w:b/>
          <w:bCs/>
        </w:rPr>
      </w:pPr>
    </w:p>
    <w:p w14:paraId="572381B9" w14:textId="77777777" w:rsidR="00935489" w:rsidRDefault="00935489">
      <w:pPr>
        <w:spacing w:line="360" w:lineRule="auto"/>
        <w:rPr>
          <w:b/>
          <w:bCs/>
        </w:rPr>
      </w:pPr>
    </w:p>
    <w:p w14:paraId="083473DF" w14:textId="77777777" w:rsidR="00935489" w:rsidRDefault="00323609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lastRenderedPageBreak/>
        <w:t>9</w:t>
      </w:r>
      <w:r>
        <w:rPr>
          <w:b/>
          <w:bCs/>
        </w:rPr>
        <w:t xml:space="preserve">. tumor </w:t>
      </w:r>
      <w:r>
        <w:rPr>
          <w:b/>
          <w:bCs/>
        </w:rPr>
        <w:t>size</w:t>
      </w:r>
    </w:p>
    <w:p w14:paraId="5F4DE76F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3C0DDD38" wp14:editId="7AEC90FF">
            <wp:extent cx="6833235" cy="2118995"/>
            <wp:effectExtent l="0" t="0" r="9525" b="14605"/>
            <wp:docPr id="2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3235" cy="211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47AB8" w14:textId="77777777" w:rsidR="00935489" w:rsidRDefault="00323609">
      <w:pPr>
        <w:spacing w:line="360" w:lineRule="auto"/>
        <w:rPr>
          <w:b/>
          <w:bCs/>
        </w:rPr>
      </w:pPr>
      <w:r>
        <w:rPr>
          <w:b/>
          <w:bCs/>
        </w:rPr>
        <w:t>10.HER-2</w:t>
      </w:r>
    </w:p>
    <w:p w14:paraId="08D4C62E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608376CD" wp14:editId="2E719388">
            <wp:extent cx="6838315" cy="1602740"/>
            <wp:effectExtent l="0" t="0" r="4445" b="1270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38315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38450" w14:textId="77777777" w:rsidR="00935489" w:rsidRDefault="00323609">
      <w:pPr>
        <w:spacing w:line="360" w:lineRule="auto"/>
        <w:rPr>
          <w:b/>
          <w:bCs/>
        </w:rPr>
      </w:pPr>
      <w:r>
        <w:rPr>
          <w:b/>
          <w:bCs/>
        </w:rPr>
        <w:t>11.nuclear grade</w:t>
      </w:r>
    </w:p>
    <w:p w14:paraId="18B7D458" w14:textId="77777777" w:rsidR="00935489" w:rsidRDefault="00323609">
      <w:pPr>
        <w:spacing w:line="360" w:lineRule="auto"/>
      </w:pPr>
      <w:r>
        <w:rPr>
          <w:noProof/>
        </w:rPr>
        <w:drawing>
          <wp:inline distT="0" distB="0" distL="114300" distR="114300" wp14:anchorId="563581F3" wp14:editId="5DC7344C">
            <wp:extent cx="6837680" cy="1321435"/>
            <wp:effectExtent l="0" t="0" r="5080" b="4445"/>
            <wp:docPr id="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7680" cy="132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5489">
      <w:pgSz w:w="11906" w:h="16838"/>
      <w:pgMar w:top="567" w:right="567" w:bottom="567" w:left="56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CDB03" w14:textId="77777777" w:rsidR="00323609" w:rsidRDefault="00323609" w:rsidP="00C97840">
      <w:r>
        <w:separator/>
      </w:r>
    </w:p>
  </w:endnote>
  <w:endnote w:type="continuationSeparator" w:id="0">
    <w:p w14:paraId="6F3400BA" w14:textId="77777777" w:rsidR="00323609" w:rsidRDefault="00323609" w:rsidP="00C9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1492A" w14:textId="77777777" w:rsidR="00323609" w:rsidRDefault="00323609" w:rsidP="00C97840">
      <w:r>
        <w:separator/>
      </w:r>
    </w:p>
  </w:footnote>
  <w:footnote w:type="continuationSeparator" w:id="0">
    <w:p w14:paraId="38889100" w14:textId="77777777" w:rsidR="00323609" w:rsidRDefault="00323609" w:rsidP="00C97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Q1NzcyAGJLIyUdpeDU4uLM/DyQApNaABaj47wsAAAA"/>
  </w:docVars>
  <w:rsids>
    <w:rsidRoot w:val="00D621CE"/>
    <w:rsid w:val="000A3043"/>
    <w:rsid w:val="000B388B"/>
    <w:rsid w:val="000E0505"/>
    <w:rsid w:val="001070BD"/>
    <w:rsid w:val="00137F87"/>
    <w:rsid w:val="00140080"/>
    <w:rsid w:val="001706E9"/>
    <w:rsid w:val="00172D00"/>
    <w:rsid w:val="0018401B"/>
    <w:rsid w:val="001F276E"/>
    <w:rsid w:val="0021319D"/>
    <w:rsid w:val="002B4CEE"/>
    <w:rsid w:val="002C093F"/>
    <w:rsid w:val="002C19DF"/>
    <w:rsid w:val="002E42ED"/>
    <w:rsid w:val="00323609"/>
    <w:rsid w:val="00381140"/>
    <w:rsid w:val="00403CEE"/>
    <w:rsid w:val="00427700"/>
    <w:rsid w:val="004330E7"/>
    <w:rsid w:val="00474F50"/>
    <w:rsid w:val="004E2F39"/>
    <w:rsid w:val="0052302D"/>
    <w:rsid w:val="005E0117"/>
    <w:rsid w:val="006100E9"/>
    <w:rsid w:val="006327F4"/>
    <w:rsid w:val="00635C5B"/>
    <w:rsid w:val="006E2428"/>
    <w:rsid w:val="006F5CDC"/>
    <w:rsid w:val="00710776"/>
    <w:rsid w:val="00792B94"/>
    <w:rsid w:val="007E7E9E"/>
    <w:rsid w:val="00851F6D"/>
    <w:rsid w:val="00935489"/>
    <w:rsid w:val="00941B8A"/>
    <w:rsid w:val="009B7469"/>
    <w:rsid w:val="00A25345"/>
    <w:rsid w:val="00A64DF9"/>
    <w:rsid w:val="00A74186"/>
    <w:rsid w:val="00B132D0"/>
    <w:rsid w:val="00B370A6"/>
    <w:rsid w:val="00B5431C"/>
    <w:rsid w:val="00B647DD"/>
    <w:rsid w:val="00B94725"/>
    <w:rsid w:val="00C46A59"/>
    <w:rsid w:val="00C97840"/>
    <w:rsid w:val="00CB65F8"/>
    <w:rsid w:val="00CD4983"/>
    <w:rsid w:val="00D262BE"/>
    <w:rsid w:val="00D621CE"/>
    <w:rsid w:val="00D7168C"/>
    <w:rsid w:val="00E1431C"/>
    <w:rsid w:val="00EA5817"/>
    <w:rsid w:val="00ED396C"/>
    <w:rsid w:val="00F61913"/>
    <w:rsid w:val="00FC41C5"/>
    <w:rsid w:val="00FC624B"/>
    <w:rsid w:val="00FD7BF5"/>
    <w:rsid w:val="03B65D29"/>
    <w:rsid w:val="0B4D2213"/>
    <w:rsid w:val="1C2E485F"/>
    <w:rsid w:val="2A7E7825"/>
    <w:rsid w:val="2F123EE6"/>
    <w:rsid w:val="339001F6"/>
    <w:rsid w:val="403F288A"/>
    <w:rsid w:val="40A6009D"/>
    <w:rsid w:val="5504355E"/>
    <w:rsid w:val="5C80609F"/>
    <w:rsid w:val="60F0710A"/>
    <w:rsid w:val="78F8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0D7906"/>
  <w15:docId w15:val="{7F0C53AC-948D-4E9F-8F9E-886EBFC5A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9"/>
    <w:qFormat/>
    <w:pPr>
      <w:adjustRightInd w:val="0"/>
      <w:snapToGrid w:val="0"/>
      <w:spacing w:before="100" w:beforeAutospacing="1" w:after="100" w:afterAutospacing="1"/>
      <w:jc w:val="left"/>
      <w:outlineLvl w:val="0"/>
    </w:pPr>
    <w:rPr>
      <w:rFonts w:cs="宋体"/>
      <w:b/>
      <w:bCs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9"/>
    <w:qFormat/>
    <w:pPr>
      <w:keepNext/>
      <w:keepLines/>
      <w:adjustRightInd w:val="0"/>
      <w:snapToGrid w:val="0"/>
      <w:outlineLvl w:val="1"/>
    </w:pPr>
    <w:rPr>
      <w:rFonts w:eastAsia="黑体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99"/>
    <w:qFormat/>
    <w:pPr>
      <w:widowControl w:val="0"/>
      <w:jc w:val="both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unhideWhenUsed/>
    <w:qFormat/>
    <w:rPr>
      <w:color w:val="800080"/>
      <w:u w:val="single"/>
    </w:rPr>
  </w:style>
  <w:style w:type="character" w:styleId="a9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9"/>
    <w:qFormat/>
    <w:rPr>
      <w:rFonts w:ascii="Times New Roman" w:eastAsia="宋体" w:hAnsi="Times New Roman" w:cs="宋体"/>
      <w:b/>
      <w:bCs/>
      <w:kern w:val="44"/>
      <w:sz w:val="28"/>
      <w:szCs w:val="28"/>
    </w:rPr>
  </w:style>
  <w:style w:type="character" w:customStyle="1" w:styleId="20">
    <w:name w:val="标题 2 字符"/>
    <w:basedOn w:val="a0"/>
    <w:link w:val="2"/>
    <w:uiPriority w:val="99"/>
    <w:qFormat/>
    <w:rPr>
      <w:rFonts w:ascii="Times New Roman" w:eastAsia="黑体" w:hAnsi="Times New Roman" w:cs="Times New Roman"/>
      <w:b/>
      <w:bCs/>
      <w:szCs w:val="21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">
    <w:name w:val="15"/>
    <w:basedOn w:val="a0"/>
    <w:qFormat/>
    <w:rPr>
      <w:rFonts w:ascii="Times New Roman" w:eastAsia="黑体" w:hAnsi="Times New Roman" w:cs="Times New Roman" w:hint="default"/>
      <w:b/>
      <w:bCs/>
    </w:rPr>
  </w:style>
  <w:style w:type="character" w:customStyle="1" w:styleId="apple-converted-space">
    <w:name w:val="apple-converted-space"/>
    <w:basedOn w:val="a0"/>
    <w:qFormat/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tgt">
    <w:name w:val="tgt"/>
    <w:basedOn w:val="a0"/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EEE35978-58F6-4448-87CC-3C6495D5D4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宇飞</dc:creator>
  <cp:lastModifiedBy>王 宇飞</cp:lastModifiedBy>
  <cp:revision>53</cp:revision>
  <dcterms:created xsi:type="dcterms:W3CDTF">2021-01-20T15:52:00Z</dcterms:created>
  <dcterms:modified xsi:type="dcterms:W3CDTF">2021-02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